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5</w:t>
      </w:r>
      <w:r>
        <w:t xml:space="preserve"> </w:t>
      </w:r>
      <w:r>
        <w:t xml:space="preserve">เม.ย.</w:t>
      </w:r>
      <w:r>
        <w:t xml:space="preserve"> </w:t>
      </w:r>
      <w:r>
        <w:t xml:space="preserve">64)</w:t>
      </w:r>
    </w:p>
    <w:p>
      <w:pPr>
        <w:pStyle w:val="Date"/>
      </w:pPr>
      <w:r>
        <w:t xml:space="preserve">วันพฤหัสบดีที่</w:t>
      </w:r>
      <w:r>
        <w:t xml:space="preserve"> </w:t>
      </w:r>
      <w:r>
        <w:t xml:space="preserve">29</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จากศูนย์บริหารสถานการณ์ COVID-19 จากทำเนีบรัฐบาลนะครับ ประจำวันจันทร์ 2564 นะครับ วันนี้เริ่มต้นวันทำงานวันแรก ของสัปดาห์ที่มีความสำคัญเป็นอย่างยิ่งในการควบคุมการแพร่ระบาด ในสุดสัปดาห์ที่ผ่านมา เราอาจจะเห็นสถานการณ์ตัวเลข ที่ฟาลคนัก โดยเฉพาะเมื่อสัปดาห์จะเป็นวันหยุดยาวเตรียมตัว เฉลิมฉลองเกี่ยวกับวัสงกรต่างจังหวัดนะครับ สำหรับวันนี้สถานการณ์จะเป็นอย่างไรรวมทั้งทาง ศบค. จะมีประเด็นอะไร เน้นย้ำไปยังพี่น้องประชาชนคนไทย เรียนเชิญทุกท่านพบกับผู้ช่วย</w:t>
      </w:r>
    </w:p>
    <w:p>
      <w:pPr>
        <w:pStyle w:val="BodyText"/>
      </w:pPr>
      <w:r>
        <w:t xml:space="preserve">(แพทย์หญิงอภิสมัย)กราบสวัสดีพี่น้องประชาทุกท่านนะคะ ก็วันนี้พบกันขอทักทายกันด้วยบรรยากาศอันเป็นมงคลนะคะ ด้วยควมาเป็นทรเป็นที่น่ายินดีนะคะสมเด็จพระนางเจ้า บรมราชิชี ได้วิเคราะห์ผลด่วยพิเศษ ซึ่งในวันนี้ได้ถึงจังหวัดนาราธิวาสแล้วนะคะ ถือว่าเป็นพระมหากรุณา ไม่ได้ค่ะติดตามนะคะ สถานการณ์นราธิวาส รวมถึงสุราษฎร์ธานี ซึ่งมีความเชื่อมโยงกับเรือนจำยังเป็นที่ ศบค. ชุดเล็ก ได้มีการติดตามทุกท่านในวันนี้ด้วยนะคะ ร่วมกันของสถานบันเทิงกรุงเทพฯ และปริมณฑล วันนี้ ศบค. คุยกันและมีการนำเสนอมาตรการให้ติดตามกันนะคะ ทั้ง ท่าน ผอ. ศบค. ชุดใหญ่นะคะ ได้มีคำสั่ก็คือท่านนายกรัฐมนตรีนะคะ ให้ ศปก. ศบค. ซึ่งก็คือ ศบค. ชุดเล็กนะคะ รับผิดชอบให้ส่วนราชการต่าง ๆ ร่วมมาตรการป้องกันโรค ตามระยะการผ่อนคลาย สถานการณ์ 3 ระยะด้วยนะคะ จะมีระยะอะไรบ้างจะนำเรียนทุกท่านด้วยนะคะ ก่อนอื่นเราไปเริ่มสถานการณ์การแพร่ระบาดระดับโลกก่อนนะคะ วันนี้ยอดผู้ติดเชื้อทั่วโลกรายงานอยู่ที่ 31,8,809 รายนะคะ ซึ่งมีจำนวนผู้ติดเขชื้อใหม่ 54,856 ราย มีผู้เสียชีวิตเพิ่มขึ้นไปอีก 6,276 คน ทำให้ยอดผู้เสียชีวิตทั่วโลกนะคะ 865917 คนนะคะ ที่สหรัฐอเมริกาวันนี้ยอดผู้ติดเชื้อรายใหม่ยังค่อนข้างน้อยกว่านะคะ ก็คือ 6,000 กว่าราย บราซิลยังอยู่อันดับ 2 นะคะ อินเดีย อยู่ที่บวกไป 103793 รายนะคะ คนนะคะ ที่ติดเชื้อวันนี้ รวมทั้งมีผู้ติดเชื้อเสียชีวิตอีก 477 คนค่ะ ฝรั่งเศส อิตาลี อิตาลี อังกฤษ ต่อเนื่องในส่วนของประเทศทางยุโรปนะะค โดยเฉพาะฝรั่งเศส วันนี้ขึ้นไปถึง 60,000 ที่เป็นผู้ติดเชื้อรายใหม่นะคะ แล้วก็ ประเทศไทยยังอยู่ในลำดับ 115 ถ้าเทียบกับทั้งโลกค่ะ ทางด้านทวีปเอเชียนะคะ ที่เรายังติดตามใกล้ชิด ฟิลิปปินส์วันนี้ตัวเลขขึ้นไป 11,000 กว่ารายนะคะ ญี่ปุ่นยัง 2,000 กว่า แล้วก็ต้องติดตามอย่างใกล้ชิดนะคะ มีการประกาศล็อกดาวด้วยนะคะ ตัวเลขยังพันขึ้นนะคะ ส่วนของเมียนมาก็ยังเป็น 2 ประเทศที่เรายังเฝ้าระวังอย่างใกล้ชิดเพราะชายแดนติดกับบ้านเรานะคะ ประเทศเวียดนามตัวเลขยังคงต้องจับตานะคะ ตัวเขลยังมีรายงานอยู่ต่อเนื่องเช่นกันค่ะ มาดูรายงานของบ้านเราวันนี้บวกไป 194 รายนะคะ ที่ถือไว้เป็นผู้ติดเชื้อรายใหม่ โดยโรงพยาบาลนะคะ มีผู้ที่ยังรักษาตัวอยู่ในโรงพยาบาล 920 รายนะคะ แล้วก็อยู่ในโรงพยาบาลสนาม ตอนนี้ 466 ราย เป็นผู้ที่มีอาการหนัก ค่ะ และใช้เครื่องช่วยหายใจอีก 16 ราย และวันนี้ไม่มีรายงานผู้เสียชีวิตนะคะ ผู้ที่พบ 194 ราย รายใหม่วันนี้นะคะ เป็นผู้ที่พบจากระบบเฝ้าระวัง ระบบการบริการอีก 47 รายค่ะ และเป็นการค้นหา และ95 ราย รวมทั้งผู้ที่เดินทางจากต่างประเทศ อีก 12 รายค่ะ ไปดูแยกรายจังหวัด วันนี้ท่านจะเห็นทิศทางการเปลี่ยนแปลงนะคะ ก็คือว่าจังหวัดอื่น ๆ ที่เป็นสีเขียวนะคะ ซึ่งอยู่ที่ 132 ราย ซึ่งส่วนหนึ่งอยู่ในส่วนของเรือนจำนราธิวาสด้วยนะคะ ทำให้ส่วนของเรือนจำอืนขึ้นไปที่ 72.53 เปอร์เซ็นต์ถ้าเทียบกับทั้งหมด กรุงเทพมหานคร กับการเฝ้าระวังกรณีสถานบันเทิงด้วยนะคะ ทำให้ยอดวันนี้พุ่งขึ้นไป 46 ราย คิดเป็น 25.27 เปอร์เซ็นต์นะคะ และก็สมุทรสาครยังมีรายงานผู้ติดเชื้อในระบบบริการ 4 ราย คิดเป็น 2.4 เปอร์เซ็นต์ค่ะ ทิศทางแนวโน้นนะคะ ท่านจะเห็นกราฟสีแดง เชิดขึ้นเล็กน้อยนะคะ ยังเป็นสถานการณ์ที่เราจำเป็นต้องจับตามองอย่างใกล้ชิบ ควบคุมกับการคักกรองเชิงรุกในชุมชน ก็เป็นได้เช่นกันถ้าไปดูรายงานรายละเอียดแต่ในแต่ละจังหวัดนะคะ กทม. ท่านจะเห็นตัวเลขที่เป็นรายใหม่ในระบบเฝ้าระวัง ระบบบริการขึ้นไปขึ้น 45 รายนะคะ ซึ่งตรงนี้ยังเชื่อมโยงกับสถานบันเทิง ผับบาร์อยู่นะคะ บวกไป 9 ราย และชลบุรี 7 รายนะคะ ก็ถือได้ว่ายังเชื่อมโยงกับสถานบันเทิงย่านทองหล่อ กทม. เช่นกันค่ะ ในส่วนของ 7 รายของสุพรรณบุรี เป็นอีกคลัสเตอร์หนึ่ง ที่ไม่เกี่ยวกับสถานบันเทิง พบว่าเป็นผู้ที่กลับจากล่องแพรจังหวัดกาญจนบุรีนะคะ แต่ว่าอาศัยอยู่ที่สุพรรณบุรีค่ะ ให้สังเก7 ราย เป็นยอดของสุพรรณบุรี ดูนิดหนึ่งนะคะ กล้่องตรงกลางคืออาการ คนกลุ่มนี้นี่ ไม่มีการแสดงอาการเลยนะคะ และถ้าดูที่ กทม. บรรทัดล่างสุดนี่ ท่านจะเห็นว่า มีผู้ติดเชื้อน้อยอีกแล้วนะคะ รายงานที่ 5 เดือนเท่านั้นเอง นั่นหมายความว่าผู้ที่ติดเชื้อก็กลับไปติดบุคคลภายในครอบครัว อย่างที่เราเน้นย้ำเสมอเลยนะคะ เล็ก ๆ และผู้สูงอายุนะคะ ก็มักจะเป็นผู้ติดเชื้อด้วยนะคะ เรื่องถัดไปนะคะ สมุทรสาคร 10 รายนะคะ มีรายงาน 13 ปี นั่นเองค่ะ นนทบุรี 4 รายค่ะ พบว่า 2 ใน 4 ยังมีความเชื่อมโยง ทองหล่อนะคะ แล้วก็มีรายงานประจวบคีรีขันธ์ 2 ราย ชัยภูมิ 2 ราย ซึ่งอันนี้เป็นการติดเชื้อจาก Health Care Worker ก็คือ บุคลากรที่ทำงานในเรื่องของสถานบริการ ชุมพร 2 ราย จากการสอบสวนโรคยังพบว่า มีประวัติเชื่อมโยงกับการมาเที่ยวผับแถวรัชดาด้วยนะคะ ของสถานบันเทิงนับรวมกันนะคะ ถัดไปนะคะ ในส่วนของจังหวัดตาก วันนี้รายงานไป 1 ราย สมุทรสงครามวันนี้ 1 รายเช่นกันเลยนะคะ สถานบันเทิงทอเชื่อมโยงกับสถานบันเทิงทองหล่อ นราธิวาส มีรายงาน 1 ราย ซึ่งเกี่ยวข้องกับเรือนจำนะคะ การติดเชื้อในเรือนจำ และยังสืบเนื่องไปยังสไลด์ถัดไปนะคะ คัดกรองเชิงรุกในวันนี้ ตัวเลขใหญ่จะอยู่ที่นราธิวาส รายงาน 93 รายนะคะ ก็คือเรือนจำนั่นเอง เดี๋ยวมีรายละเอียดผู้คุยกันนิดหนึ่งนะคะ จากการคัดกรองเชิงรุก พบ 1 รายค่ะ ในส่วนของปทุมธานีนะคะ ทองหล่อ พบวันนี้ 1 รายค่ะ ไปดูเรื่องของการเดินทางจากต่างประเทศ อันนี้จะเร็ว ๆ นิดหนึ่งเดินทางนี่ มีสถานกักกันที่รัฐจัดให้ที่ KSQ นะคะ ในพื้นที่ต่าง ๆ จังหวัดต่าง ๆ ซึ่งทำให้เรามั่นใจว่า เหล่านี้ได้รับการดูแลอย่างเหมาะสมในสถานกักกันนะคะ แต่สิ่งที่อยากให้สังเกตก็คือ ไม่มีการแสดงอาการนะคะ ในหลาย ๆ ครั้ง เราพบผู้ติดเชื้อที่ยังสบายดี และไม่รู้ตัวนะคะ ว่ามีการติดเชื้อ และรวมทั้งบุคคลที่เดินทางมาจากต่างประเทศนี่ พบว่าเป็นลบก่อนที่จะเดินทางนะคะ หลังจากตรวจพบ หลังจากที่เขาเข้ามาในสถานกักกัน ก็พบวันหลัง ๆ ได้ค่ะ ไปดู Score Board นิดหนึ่งนะคะ วันนี้สิ่งที่ ศบค. เน้นย้ำ และให้ความสำคัญ จับตาเป็นพิเศษเลยนะคะ จังหวัดที่มีความเชื่อมโยงกับสถานบันเทิง ในส่วนชองกทม. และปริมณฑล หลายท่านจะเห็นในหน้าแรกเลยนะคะ ไม่ว่าจะเป็น กรุงเทพมหานคร นนทบุรี สมุทรสงอันนี้ถือได้ว่าเป็นกลุ่มก้อนเดียวกันค่ะ ที่สืบเนืสถานบันเทิงในย่านทองหล่อ และเอกมัยนะคะ ไปอย่างเร็วเลยนะคะ แม้กระทั่งชุมพร ก็เป็นหมายเลข 56 นะคะ ที่ก่อนหน้านี้แถบไม่ค่อยมีรายงานผู้ติดเชื้อ อันนี้ก็เป็นรายงานติดเชื้อจากผับรัชดาเช่นกันนะคะ ไปดูว่าจังหวัดที่มีผู้ติดเชื้อในช่วงสัปดาห์นี้นะคะ คือ 19 จังหวัด และในรแผนที่ถัดไปนะคะ จะเห็นว่าจังหวัดที่ไม่มีผู้ติดเชื้อจะมี 10 จังหวัด วันนี้เหลือ 9 นะคะ คือ ชุมพรนะคะ ซึ่งต่อเนื่องจากผับรัชดานะเป็นจังหวัดที่มีรายงานผู้ติเชื้อไปเรียบร้อยนะคะ มาดูข้อสรุปจากที่ประชุม ศบค. วันนี้นิดหนึ่งค่ะ เรื่องแรกที่มีการหารือกันค่ะ เรื่องของการติดเชื้อในเรือนจำนราธิวาสนะคะ อย่างที่ทุกท่านติดตามรายงาน 2-3 วันนี้ มีตัวเลขสรุปที่ทางกรมควบคุมโรคมานำเสนอในที่ประชุมนิดหนึ่งนะคะ จากกวันที่ 3 เมษายน พบว่าตอนนี้นี่นะคะ การตรวจทั้งหมดในตัวอย่าง 214 ตัวอย่างนะคะ มีผู้ติดเชื้อไปแล้ว 212 ราย ในจำนวนนี้เป็นนักโทษ 88 รายค่ะ เจ้าหน้าที่ 25 ราย และในจำนวนนี้ 25 รายค่ะ 1 รายนะคะ แต่ทั้งหมดนี่นะคะ ยังมีการตรวจโรคต่อเนื่องค่ะ เพราะว่าพบว่าผู้สัมผัสเสี่ยทั้งหมดนี่นะคะ รวม ๆ แล้วอยู่ที่ 791 รายค่ะ แต่ว่าในเบื้องต้นที่รายงานทุกท่านในวันนี้ที่ตรวจเรียบร้อยไปแล้ว 112 ยังคงต้องติดตามนะคะ ยังคงรายงานตัวเลขให้ทราบต่อเนื่องค่ะ อย่างที่เรียนให้ทราบค่ะ กรณี Cluster เรือนจำโรคได้ลงสอบสวนพื้นที่นะคะ ว่า Index Case ที่ติดเชื่อท่านแรก พบว่าเป็นพยาบาลซึ่งพบว่ามีอาการตั้งแต่ 29 มีนาคม ค่ะ และจากการสอบสวนโรคค่ะ พบว่ามีประวัติเข้าไปดูแลนักโทษตั้งแต่วันที่ 28 มีนาคมนะคะ แล้วก็หลังจากนั้นนี่ มีการเข้าไปให้การช่วยเหลือกู้ชีพนักโทษ เมื่อวันที่ 29 มีนาคม และสอบสวนเพิ่มเติมในแดนนั้นนี่นะคะ มีนักโทษที่การแสดงอาการป่วยทางเดินหายใจ ในวันที่ 25 มีนาคม นะคะ ดังนั้นเข้าใจว่าพยาบาลท่านแรกน่าจะติดเชื้อตั้งแต่วันที่ 28 มีนาคม และในวันที่ 29 มีนาคมค่ะ และก็มีการสอบสวสนโรคเพิ่มเติมว่า พยาบาลท่านนี้ได้ดูแลนักโทษร่วมกับทีมพยาบาล การสัมผัสเสี่ยงสูงที่ก็มีผูนะคะ จากนั้นนักโทษจำนวนหนึ่ง ได้มีการเดินทางไปร่วมงานประชุมวิชาการจังหวัดสุราษฎร์ธานีนะคะ ก็เลยทำให้เกิดการที่สุราษฎร์ธานีเองก้มีการรายงานผู้ติดเชื้อ วันที่6 เมษา7 รายงานผู้ติดเชื่อจากสุราษฎร์ธานีที่ถือได้ว่าเป็นกลุ่มก้อนเดียวกันนี้ บวก 6 รายนะคะ แต่อย่างไรก็ตามอย่างเน้นย้ำให้พี่น้องประชาชนได้เห็นภาพการดูแลนะคะ เพราะว่านี่ถือได้ว่านะคะ ซึ่งทางควบคุมโรคก็ได้เข้าไปทำงานอย่างรวดเร็วนะคะ ร่วมกันทาง สสจ. สกร. นะคะ และก็ทางพื้นที่ทางเรือนจำเองนะคะ ก็ให้ความร่วมมืออย่างดีเยี่ยมนะคะ ก็มีการรายงานว่า เราก็มีความมั่นใจนะคะว่าสามารถจำกัดวงรอบของการแพร่กระจายเชื้อได้อย่างมีประสิทธิภาพ แต่ว่าช่วงสัปดาห์นี้นะคะ ทุกท่านก็ยังคงต้องติดตามในการลงพื้นที่เพื่ตรวจค้นผู้สัมผัสเสี่ยงสูงเสีท่ยงต่แล้วก็นราธิวาสยังคงดำเนินการต่อเนื่องด้วย อาจจะมีตัวเลขที่เพิ่มขึ้นมารายงานค่ะ ต่อไปนะคะ สิ่งที่ ศบค. พูดคุยใช้เวลาพอสมควรเลยวันนี้ก็คือสถานบันเทิง รวมทั้งกทม. และปริมณฑลด้วยนะคะ ในส่วนของสถานบริการ สถานบันเทิงในวันนี้ ยอดล่าสุดของ 3 เมษายน มีผู้ติดเชื่อยืนยันไปแล้ว ถือได้ว่าเป็น Cluster เดียวกันนี้ 71 รายซึ่งถ้าไปดูแล้วนี่นะคะ ก็จะเห็นว่าในส่วนของปทุมธานี ย่านรังสิตนี่ มีรายงานตอนนี้ 5 ราย แต่อย่างที่ย้ำ เน้นนะคะว่าการสอบสวนโรค ติดตามผู้สัมผัสเสี่ยงสูง เสี่ยงต่ำยังคงตามกันอย่างต่อเนื่อง ในส่วนของปทุม เชื่อมโยงกับนักศึกษาปทุมฯนะคะ รวมทั้งบางใหญ่ นนทบุรี ก็มีสถานบันเทิงเช่นกันนะคะ มีีรายงานผู้ติดเชื้อ 8 ราย นครปฐม ในบริเวณศาลารายงานอยู่ 3 รายส่วนของ กทม. เองนี่ ก็ถือได้ว่ามีการกระจายหลาย ๆ จุดด้วยกันค่ะ ไม่ว่าจะเป็นทองหล่อ จตุจักร เอกมัยนะคะ หรืออย่างที่เราได้รายงานเมื่อสักครู่ก็คือรัชดา บางย่าน บางผับนะคะ ก็พบ 21 ราย 3 ราย 8 ราย 5 ราย มีนะคะ รวมทั้งไปติดยังครอบครัว นักร้องนักดนตรี ก็บวกไปอีก 5 ราย และ ศบค. ได้ติดตามคลัสเตอร์สถานบันเทิงนี้นะคะ พบว่าในเบื้องต้นนี่ก็ได้แก่ เลย ชลบุรี สมุทรสงครามและเชียงใหม่ อันนี้จากการสอบสวนโรคนี่ พบว่ามีการเชื่อมโยงกันทั้งหมด เป็นกลุ่มเป็นก้อนเดียวกัน เรียกได้ว่าเป็น Cluster สถานบันเทิงนะคะ สถานประกอบการทางกรมควบคุมโรคก็ได้ทำการวิเคราะห์ในวันนี้ค่ะ อันดับแรกเลย ที่ถือว่าเป็นจุดอ่อนที่ต้องเฝ้าระวัง ก็คือเรื่องระบายอากาศ ซึ่งสถานบันเทิงในลักษณะที่เป็นเล้า อย่างนี้เป็นต้น จะมีอากาศปิด แต่ทุกท่านลแงสังเกตนะคะ เวลาเราขึ้นเครื่องบินก็ถือได้ว่าเป็นที่ที่ปิด เช่นกัน แต่ความแตกต่างในเรื่องของ หรือการระบายอากาศ จะเป็นมาตรการที่เป็นมาตรฐานอยู่แล้วนะคะ แต่ว่าสเหล่านี้พบว่าไม่มีการระบายอากาศ นอกจากนั้นที่เน้นย้ำเสมอเลยนะคะ ก็จะมีการใกล้ชิด พูดคุยกัน อาจจะมีการตะโกน ไอ จาม หัวเราะนะคะ ไม่มีการสวมใส่หน้ากากอนามัย อาจจะมีการรับประทานอาหาร เครื่องดื่มกันค่ะ มีการใช้ของใช้แก้ว อย่างนี้ เป็นตร่วมกันอย่างนี้เป็นต้น นอกจากนี้ยังพบอีกด้วยค่ะว่า พฤติกรรมของนักเที่ยว หรือลูกค้าที่ไปใช้บริการสถานบริการ ผับ บาร์ คาราโอเกะ นี่ ไปในหลาย ๆ แห่ง ในคืนเดียวนะคะ นอกจากนั้นมีการข้ามจังหวัดใกล้เคียงไปยัง กทม. ปทุมธานี นครปฐม อย่างนี้เป็นต้น ติดเชื้อก็จะเกิดการแพร่กระจายได้อย่างรวดเร็ว และมีการนำไปติดครอบครัว และบุคคลเหล่านี้นะคะ แข็งแรงดี ไม่มีอาการ อย่าลืมนะคะ ว่าติดพื้นที่สาธารณะ ขนส่งสาธารณะ พื้นที่ชุมชน หรือแม้กระทั่งสถานที่ทำงานอย่างนี้เป็นต้นนะคะ ถ้าเรายังจำกันได้ ไปดูกรณีศึกษาค่ะ ปี 2563 นิดหนึ่งนะคะ ก็เป็นสถานแรก ๆ ก็เป็นสถานบันเทิง รวมทั้งสนามมวย ที่พวกเรายังจำกันได้ ตอนนั้นนี่ มีการระบาด เริ่มต้นที่สนามมวย ที่ย่านทองหล่อนะคะ จากนั้นมีการแพร่ระบาดไป41 จังหวัดด้วยกันนะคะ วันนี้ ศบค. ก็มีการหารือ ทำอย่างไรเพื่อที่จะทำอย่างไรให้เราได้รีบกำหนดมาตรการ เพราะว่าจะมีเทศกาลสงกรานต์ด้วยนะคะ ในวันนี้ค่ะท่านอธิบดีค่ะ จะมีการนำเสนอมาตรการไปยังที่ประชุม EOC วันนี้ 6 เมษายน จากที่เราเรียนรู้จากการระบาดข้อแรก จากที่ทางราชกกำหนดมาตรในมาตรที่ 9 นะคะ แห่งพระราชกำหนดฉุกเฉิน 2558 มีการระบุไว้ค่ะ ว่าการดำเนินการตามมาตรการป้องกันโรค และการจัดระเบียบ เพื่อการควบคุมโรคนี่นะคะ เจ้าหน้าที่มีอำนาจเข้าตรวจ และการดูแลการใช้สถานที่ อาคาร และการดำเนินการของเจ้าของนะคะ หากพบว่ามีความเสียงต่อเจ้าพนักงาน เจ้าหน้าที่เหล่านี้นะคะ ถือว่ามีอำมีอำนาจที่จะสั่งปิดสถานบริการเหล่านั้นนะคะ เป็นการชั่วคราวเพื่อกำหนดมาตรการควบคุมแบบบูรณาการและกำหนดให้มีการจัดระเบียบ ต่าง ๆ ให้เป็นในมารตรและจะสามารถเปิดให้บริการได้ เมื่อทำมาตรการเหล่านั้นได้อย่างเหมาะสม ดังนั้นสิ่งที่วันนี้อยากจะเน้นย้ำกับพี่น้องประชาชน สถานประกอบการ สถานบังเทิงเราเห็นใจท่านค่ะ เพราะว่าหลาย ๆ ครั้งเวลาปิด สถานบันเทิงก็จะถูกปิดก่อนนะคะ และก็ว่า ศบค. ก็เข้าใจในเรื่องของการที่ทุกท่านต้องทำมาหากิน ก็เข้าใจว่าต้องทำให้เป็นไปได้ตามปกตินะคะ แต่อย่างไรก็ตามเราก็ต้องบริหารความเสี่ยง ในเรื่องของการระบาด การติดขชเืการแพร่กระจาย โดยเฉพาะอย่างยิ่งคนในครอบครัว บุคคลที่อยู่ในพื้นที่รอบ ๆ ของท่านนะคะ ข้อสรุปของ ศบก. ศบค. วันนี้จะมีการนำเสนอเป็น 2 ระดัีบด้วยกันค่ะ อันดับแรกนะคะ หากพบผับ บาร์ คาราโอเกะ สถานบันเทิง มีการรายงานผู้ติดเชื้อ จะยืนยันผลเป็นบวกเมื่อไหร่นะคะ สถานบันเทิงนั้นจะจำเป็นต้องมีการปิดทันที และการปิดนะคะ จะต้องมีการปิดเพื่อระมัดระวังการควบคุมโรค อย่างสูงสุด เป็นเวลา2 สัปดาห์ค่ะ นอกจากนั้นมาตรการอันดับที่ 2 เข้มอันดับที่ 2 ถ้าสมมติว่ามีการพบว่าสถานประกอบการใดพบรายงานผู้ติดเชื้อ เป็นลักษณะเป็นโซน ไม่ใช่สถานที่เดียวนะคะในการติดเชิ้อ พบว่ามีผับที่ 2 ผับที่ 3 ติดเชื้อด้วนี่นะคะ ก็จะมีการปิดเป็นโซน เช่น ทองหล่อทั้งโซน อย่างนี้เป็นต้นนะคะ รายละเอียดนะคะ อย่างไรก็ตามนะคะ ถ้าเกิดสถานการณ์ควบคุมไม่ได้ค่ะ อย่างเช่น ผู้ว่าพิจารณาแล้วโซนก็ไม่เป็นโซนแล้ว มีการแพร่กระจายไปทั่วจังหวัด ตรงโซนนี้ บริเวณนี้ บริเวณนั้น กทม. ร่วมกับคณะกรรมการโรคติดต่อ อาจจะพิจารณาให้มีการปิดสถานบริการ สถานบันเทิงเหล่านี้ทั้งจังหวัดได้นะคะ อันนี้ที่ต้องเรียนก็คือว่า เราจำเป็นต้องขอความร่วมมือค่ะ มาตรการที่เข้มงวด สามารถที่จะไปควบคุมการแพร่ระบาดไม่มีกระจายเป็นวงกว้างอย่างไรก้ตามนี่นะคะ สถานบันเทิงที่ก็จำเป็นต้องเข้าไปวางมาตรการ ให้ใีความรัดกุมปลอดภัยยิ่งขึ้น บันเทิงที่อยู่ระยะใกล้ โซนของท่านยังปลอดภัย ยยังไม่ติด ท่านต้องยิ่งยกการ์ดสูงขึ้นอีกถ้าเพื่อนบ้าน ผับข้าง ๆ ปิด ท่านต้องทบทวนแล้วนะคะ ว่ามาตรการอะไรที่เขาย่อหย่อน นะคะ อย่างเช่น ว่า เขามีเรื่องของการคัดกรองอุณหภูมิไหม มีการกำหนดการเว้นระยะหรือไม่ ทำความสะอาด กรมควบคุมโรคย้ำนะคะ เป็นของใช้สาธารณะ เช่น ลูกบิดประตู ห้องน้ำ ถ้าสถานบริการที่เขาถูกปิดไป เขามีการย่อหย่อนอย่างไร เป็นโอกาสที่ท่านต้องกลับไปดูแล เพื่อรักษาให้มารตรการนั้นเข้มงวดนะคะ แล้วก็จะร่วมมือกัน ทำให้การแพร่กระจายนี้ ไม่ลุกลามต่อไป และสิ่งสำคัญที่ ศบค. พูดคุยกันวันนี้นะคะ ก็คือมาตรการเข้มงวดในส่วนของร้านอาหารค่ะ ร้านอาหาร ณ วันนี้ ยังไม่มีรายงานผู้ติดชเื้อเป็นกลุ่มเป็นก้อน อย่างสถานบันเทิงนะคะ แต่เราก็พบพฤติกรรมคล้าย ๆ กันค่ะ คือผู้ที่ไปสถานบันเทิง บางครั้งก็จะไปร้านอาหาร แล้วก็อาจจะมีการไปีรับประทานอาหารกับครอบครัว หรือครอบครัวมีการไปใช้บริการร้านอาหารอย่างนี้ เป็นต้น ศบค. ก็ฝากเน้นย้ำทั้งสถานบันเทิง ร้านอาหารค่ะ พื้นที่ชุมชน ท่านยังไม่มีรายงานผู้ติดเชื้อ อยากให้ท่านผู้ระวังมตราการอย่างเข้มงวดที่สุด โดยฌฉพาสงกรานต์ที่มีคนเดินทางมาจากหลากหลายพื้นที่นะคะ เรียกได้ว่าในช่วงระยะใกล้ ๆ นี่นะคะ ศบค. รวมทั้งกรมควบคุมโรค และหน่วยงานที่เกี่ยวข้อง จะขออนุญาตติดตามดูแลท่านอย่างใกล้ชิดที่สุดนะคะ ชนิดที่ว่าหายใจรดต้นคอท่านทีเดียวนะคะ แต่ถ้ายังกำหนดมาตรการได้อย่างดี ยังไม่ติดนะคะ แต่ถ้าท่านไม่ระมัดระวังนะคะ ย่อหย่อนเมื่อไหร่ รายงานผู้ติดเชื้ออีก 3 วัน สถานบริการของท่านอาจจะต้องจำเป็นต้องปิดนะคะ ก็ต้องเรียนย้ำ ด้วยความเป็นห่วงนะคะ ในส่วนหนึ่งเราพบว่านักเที่ยวมีการติดเชื้อ เขาไปสถานประกอบการของท่าน ก็ถือเป็นความเสี่ยงกับตัวท่าน กับบุคลากรของท่าน และอาจจะนำความเสี่ยงไปสู่ครอบครัวเหล่านี้ด้วยนะคะ ดังนั้นขอความร่วมมือนะคะ แล้วก็อาจจะมีการสั่งการ มีมาตรการที่เข้มข้น ตอนนี้ก็ต้องระมัดระวังกันค่ะ ในส่วนของ กทม.เองนะคะ ก็วันนี้ค่ะ จะมีการเรียนเชิญผู้ประกอบการ กทมเข้าร่วมหารือกันด้วยนะคะ ว่าเราจะช่วยกันเฝ้าระวัง กทม. หรือว่าพื้นที่ของเราให้ต้องติดตามมาตรการอย่างใกล้ิอีกประเด็นหนึ่งที่มีการหารือ ศบค. ชุดเล็กวันนี้นะคะ ก็สืบเนื่องมาจากท่านนายกรัฐมนตรี ประธาน ศบค. นี่นะคะ ได้สั่งการให้ สบก. โดยท่านผอ. หารือในที่ประชุมในวันนี้ค่ะ หากำหนดความรับผิกับส่วนราชการต่าง ๆ รวมกันป้องกันการระบาดของ COVID-19 ชุดเล็กนะคะ เดี๋ยวจะนำสรุปให้ท่านเห็นภาพนิดหนึ่ง วันนี้ข้อสรุปนี้ จะนำเรียนท่านายกเพื่อที่จะกรุณาที่จะลงนาม ในคำสั่ง ศบค. นะคะ แล้วก็จะมีการกระจายคำสั่งไปยังทุกภาคส่วน ให้ได้ร่วมกันต่อไปค่ะ ต้องติดตามนะคะ การกำหนดมาตรการนี้ เพื่อเข้าสู่มาตรการขับเคลื่อนเศรษฐกิจ และการทยอยผ่อนคลายไป 3 ระยะนะคะ ระยะที่ 1 นะคะ นับตั้งแต่วันที่ เมษายน จนถึง30 มิถุนายน ระยะที่ 2 1 กรกฎาคม ถึง 30 กันยายน และระยะที่ 3 ที่หลายคนเรียกว่า จะมีการเปิดประเทศอย่างเต็มรูปแบบนะคะ เป็นต้นไป อันนี้การเตรียมตัวล่วงหน้านะคะ มีการทบทวนในส่วนของภาครัฐอย่างไรบ้าง ให้ทุกท่านเห็นตัวอย่างนิดหนึ่ง ว่าในส่วนของกระทรวงสาธารณสุข ก็จะมีการกำหนดยุทธศาสตร์ ทั้งด้านของการป้องกัน ดูแล รักษา แล้วก็ใีการจัดการกระจายวัคซีน วัคซีน การประสานงานร่วมกับเครือข่ายโรงพยาบาลทั้งหมดนะคะ ในส่วนของกรมควบคุมโรคเอง อย่างเข้มข้น บริการ มีการจัดการ ASQ กรมการแพทย์จะมีการจัดการในเรื่องของการรักษา กรมอนามัยที่มีความสำคัญอย่างยิ่ง ก็ยังคงต้องกำกับติดตาม ท่านก็เห็นนะคะ สภาพอันนี้ทุกท่านเห็นภาพดีอยู่แล้วนะคะ ก็จะมีหน้าที่รับผิดชอบเป็นหลักนะคะ แต่กระทรวงอื่น ๆที่เข้ามาเกี่ยวข้อง อยากให้ท่านเห็นภาพ เห็นตัวอย่างนิดหนึ่ง กระทรวงคมนาคมนะคะ เช่น การแพร่ระบาดของ COVID-19 ขนส่ง รวมทั้งขนส่วงทุกประเภทนะคะ ในส่วนของกระทรวงศึกษาเอง ก็ต้องมีการกำหนดมาตรการที่จะป้องกันการระบาดในสถานศึกษาของทางภาคเอกชน ในส่วนของอุตสาหกรรม และแรงงานอย่างนี้เป็๋นต้นนะคะ ก็จะดูแลเรื่องแรงงานต่างด้าว แรงงานตามฤดูกาลอย่างนี้เป็นต้นนะคะ รวมไปถึงการดูแลที่พักคนงาน การจัดหากลุ่มวัคซีนให้กับโรงงาน การกำกับติดตามโรงงาน อุตสาหกรรม ที่ปลอดภัยจากการแพร่ระบาดเชื้อนะคะ มีการหารือรายละเอียดไปถึงกระทรวงการท่องเที่ยวและกีฬานะคะ ที่จะต้องมีมาตรการในสถานที่ท่องเที่ยว เป็นสถานที่ปลอดภัย รวมถุงการทำทำงานร่วมกันในระหว่างแต่ละกระทรวง แต่ละภาครัฐต่าง ๆ นะคะ ทั้งนี้ทั้งนั้นนี่ มาตรการภาครัฐอาจจะทำได้ไม่สำเร็จค่ะ ถ้าภาคเอกชนคือภาคประกอบการ สถานประกอบการต่าง ๆ ไม่รว่มมือนะคะ และอย่างที่ทุกท่านเห็นหลาย ๆ ครั้ง ภาครัฐนี่ ออกมาตรการว่าโอ้โห้ เอกสารเยอะ เราก็จะไม่ให้ความสำคัญ ผลก็จะออกมาอย่างที่เรารายงานตัวเลขนะคะ ว่าก็จะมีการติดเชื้ออย่างเช่น สถานบริการ สถานบันเทิงนะคะ อย่างไรก็ตาม ถ้าภาครัฐ เอกชน ทำสถานประกอบการมีการย่อหย่อน ต้องเป็นหูเป็นตา และให้ความร่วมมือค่ะ รวมทั้งสามาถรที่จะทำให้การ… การติดเชื้อนั้น ตีวงให้อยู่ให้การดูแลได้อย่างปลอดภัยด้วยค่ะ</w:t>
      </w:r>
    </w:p>
    <w:p>
      <w:pPr>
        <w:pStyle w:val="BodyText"/>
      </w:pPr>
      <w:r>
        <w:t xml:space="preserve">(คุณสุภนันท์) ครับ สำหรับวันนี้นะคะ มีประเด็นคำถามเข้ามาหลายคนตอนนี้เตรียมพร้อมที่จะวางแผนการเดินทางในสัปดาห์หน้า ซึ่งตรงกับวันสงกรานต์ และยังมีข้อกัเรื่องของการเฉลิมฉลอง ก็คือเขายังคงสามารถเดินทาง ยังคงสามารถไปพบปะครอบครัว ครอบครัวในช่วงของสงกรานต์ได้หรือไม่ และอีกเรื่องหนึ่ง คือ ทาง ศบค. เองก็จะมีการปรับมากขึ้นหรือไหม จากสถานการณ์ที่ผ่านมาครับ</w:t>
      </w:r>
    </w:p>
    <w:p>
      <w:pPr>
        <w:pStyle w:val="BodyText"/>
      </w:pPr>
      <w:r>
        <w:t xml:space="preserve">(แพทย์หญิงอภิสมัย) ขอขอบคุณอย่างยิ่ง สำหรับคำถามนะคะ เพราะว่าถ้าประชาชนถามเข้ามา สื่อมวลชนกรุณาสอบถามเข้ามา ก็คือนั้นเป็นสิ่งที่ ศบค. เน้นย้ำนะคะ ซึ่งเราก็รู้สึกได้ว่าทา่นยังไม่ได้ระมัดระวังตัวเท่าไร ก็เกิดการแพร่กระจายกลุ่มก้อนตรงนี้ คำถามเข้ามา เราก็ต้องกลับมาพูดถึงมาตรการที่เราจะร่วมไม้ร่วมมือกันได้อย่างไร ทั้งนี้นะคะ ทาง ศบค. คุยกันวันนี้ว่า เราต้องใช้คำว่าสามารถมั่นใจได้ในระดับหนึ่ง นันั่นหมายความว่า ไม่สบายทั้งหมดทีเดียวนะคะ ก็มีอยู่ 3 ส่วนด้วยกัน อันดับ 1 คือเรื่องของการเดินทาง ไม่ใช่การข้ามพื้นที่เท่านั้นนะคะ ในระหว่างเดินทางที่พี่น้องประชาชนที่จะไปแออัดกันที่ขนส่งมวลชน อันนี้ก็ต้องฝากเข้อง ยกการสูงสุด เรื่องของการจัดกิจกรรมค่ะ เพราะว่าจะมีการรวมคนหมู่มากนะคะ อันดับ 3 นักท่องเที่ยวอาจจะขาดความระมัดระวังนะคะ ไปสถานที่ต่าง ๆ เราก็จำเป็นต้องเตือนเพื่อนพ้องน้องพี่ รวมไปถึงสถานประกอบการ สถานท่องเที่ยวนั้น ิก็ต้องมีมาตรการที่ช่วยกันดูแลคนในทุก ๆ ฝ่ายด้วยนะคะ ต้องเรียนย้ำว่า ตั้งแต่ 1 เมษายน มาที่เรามีการนำเสนอมาตรการผ่อนคลายนี่นะคะ เราคาดการได้ว่าความเสี่ยงอาจจะมีผู้ติดเชื้อเพิ่มขึ้น ที่อย่างไรก็ตามหากยังตีกรอบวงจำกัดนะคะ ไม่ให้มีการแพร่กระจายในอยู่ในภาวะที่สาธารณสุขป้องกันของเีรานะคะ ยังรองรับได้ ที่มีกรดูแลรักษาอย่างเป็นมาตร อันนี้คือว่ายอมรับได้ ทุกท่านติดตามข่าวต่างประเทศ มา ฝรั่งเศส ระบบการดูแล ผู้ติดเชื้อ ทั้งในส่วนของเตียง ในโรงพยาบาล ICU สำหรับดูแลผู้ป่วยหนักนี่ ไปถึง จุดที่แพทย์พยาบาล แล้ว เกิดกรณีที่เราเรียกว่า มอเร้า อินโทนีก็คือเป็นลักษณะที่แพทย์จำเป็นต้องตัดสินใจว่าจะช่วยชีวิตผู้ป่วยรายไหน จำเป็นต้องปล่อยให้ผู้ป่วยอีกรายไม่ได้เข้ารักษา ICU อันนี้ถือว่าเป็นสิ่งที่สะเทือนใจ ทั้งบุคลากรทางการแพทย์นะคะ ที่ร่ำเรียนมาที่ต้องดูแลผู้ป่วยอย่างดีที่สุด ตามมาตรฐานที่มีอย่างยึดมแต่เมื่อ… เรียกว่า สิ่งที่เรามีนั้น ไม่สามารถรองรับได้ ทำให้แพทย์ต้องตัดสินใจแบบนี้ เราไม่อย่างให้ประเทศเราต้องไปถึงจุดนั้นนะคะ ก็เน้นย้ำกับพี่น้องประชาชนค่ะ ตอนนี้ เราใช้คำว่า</w:t>
      </w:r>
      <w:r>
        <w:t xml:space="preserve"> </w:t>
      </w:r>
      <w:r>
        <w:t xml:space="preserve">“</w:t>
      </w:r>
      <w:r>
        <w:t xml:space="preserve">DMHTT Plus</w:t>
      </w:r>
      <w:r>
        <w:t xml:space="preserve">”</w:t>
      </w:r>
      <w:r>
        <w:t xml:space="preserve"> </w:t>
      </w:r>
      <w:r>
        <w:t xml:space="preserve">นะคะ ก็คือ D ก็คือ ดีเM ยังคงเป็นการใส่แมสก์ S ยังคงหมั่นรHand washing T อันแรกนี่ เป็นการร่วมใช้แอปพลิเคชันนะคะ ไทยแลนด์พลัส ฝากพี่นร้องประชาชน คือ Testing ค่ะ อยู่ในเกณฑ์ที่เป็นผู้ต้องสงสัย ขอความร่วมมือ 1. ท่านรีบไปตรวจให้ไวค่ะ เทดติ่ง อันที่ 2 ขอให้ท่านกักตัวนะคะ อันที่ 3 ต้อบอกครอบครัว บอกผู้สัมผัสเสี่ยงสูงเสี่ยงต่ำ บอกสถานที่ ร้านอาหาร ผับบาร์ที่ท่านไปนะคะ แล้วก็เวลาที่บุคลากรของการแพทย์เข้าไปดูแล ท่านก็เข้าไปร่วมมือ บอกระยะเวลาด้วยนะคะ ก็ถ้าในส่วนของภาครัฐเข้มข้น มาตรการภาคเอกชน สถานประกอบการให้ความร่วมมือ ประชาชนผู้ใช้บริการ ผู้ร่วมมืออยา่งสูงสุด เราจะมีสงกรานต์ที่ผ่านไปด้วยความสุขนะคะ ถ้ามีผู้ติดเชื้อ ถ้าพบโดยเร็ว ได้อย่างปลอดภัย ไม่มีผู้เสียชีวิตค่ะ สงกรานต์ที่มีความสุขอีก 1 ปีค่ะสวัสดีค่ะ</w:t>
      </w:r>
    </w:p>
    <w:p>
      <w:pPr>
        <w:pStyle w:val="BodyText"/>
      </w:pPr>
      <w:r>
        <w:t xml:space="preserve">(คุณสุภนันท์) ครับ ขอบคุณนะครับ นะครับ แพทย์หญิงอภิสมัย ศรีรังสรรค์ มานำเรียนในรายละเอียดครับ ไม่ว่าจะเป็นเรื่องของสถานการณ์ประจำวัน ก็มีเรื่องของจุดที่น่ากังวล ที่หลายคนให้ความสนใจ ไม่ว่าจะเป็นพื้นที่ทางภาคตใต้ จังหวัดนราธิวาสนะึครับ เรียกว่าสามารถควบคุมได้เป็นที่เรียบร้อยแล้วนะคะ แต่อีกจุดหนึ่งที่ยังคงมีความกังวล ก็คือกลุ่ม Cluster ใหม่ นะครับ ที่เราจะพบว่าผู้ติดเชื้อนั้นลามเป็นสะเก็ดไฟ ติดเชื้อไปหบายจังหวัดนะครับ ร่วมมือในการคงมาตรการส่วนบุคคลเอาไว้ ในการสอบสวนโรค เพื่อควบคุมการแพร่ระบาด ระดับต่อไปเป็นภาคภาษาอังกฤษกับชาวต่างชาตินะครับ ขอเรียนท่านณัฐภาณุ นพคุณกรมสารนิเทศ 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คุณท่านณัฐภาณุ นพคุณ รองอธิบดีกรมสารนิเทศ และรองโฆษกกระทรวงการต่างประเทศ ที่ติดตามสถานการณ์ในประเทศนะครับ เป็นการแถลงข่าวในช่วงเช้าวันนนี้นะครับ แล้วก็ช่วง 14.00NBT รวมใจ สู้ภัย COVID-19</w:t>
      </w:r>
      <w:r>
        <w:t xml:space="preserve"> </w:t>
      </w:r>
      <w:r>
        <w:t xml:space="preserve">@ทำเนียบรัฐบาล</w:t>
      </w:r>
      <w:r>
        <w:t xml:space="preserve"> </w:t>
      </w:r>
      <w:r>
        <w:t xml:space="preserve">วันนี้จะเป็นเรื่องราวของบทบาทหน้าที่ในสถานการณ์การแพร่ระบาด COVID-19 นะครกลับมาพบกัน บ่าย 2 โมงวันนี้นะครับ ในช่วง 11.30 น. วันนี้นะครับ กระผม สุภนันท์ ฤทธิ์มนตรี 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5 เม.ย. 64)</dc:title>
  <dc:creator/>
  <cp:keywords/>
  <dcterms:created xsi:type="dcterms:W3CDTF">2024-02-29T07:39:50Z</dcterms:created>
  <dcterms:modified xsi:type="dcterms:W3CDTF">2024-02-29T07: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กุมภาพันธ์ 2567 เวลา 13.00 น.</vt:lpwstr>
  </property>
  <property fmtid="{D5CDD505-2E9C-101B-9397-08002B2CF9AE}" pid="3" name="subtitle">
    <vt:lpwstr/>
  </property>
</Properties>
</file>